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interest in the Computer Engineer position at your esteemed organization in Saudi Arabia Jeddah. As a dedicated and innovative professional with over [X] years of experience in software development, system architecture, and network solutions, I am eager to contribute my technical expertise to support the digital transformation initiatives driving Saudi Arabia’s Vision 2030. My background in computer engineering, coupled with a deep understanding of emerging technologies, aligns perfectly with the growing demand for skilled professionals in Jeddah’s evolving tech landscape.</w:t>
      </w:r>
    </w:p>
    <w:p>
      <w:pPr>
        <w:pStyle w:val="BodyText"/>
      </w:pPr>
      <w:r>
        <w:t xml:space="preserve">Having worked on diverse projects across industries such as telecommunications, healthcare, and financial services, I have developed a strong foundation in designing scalable systems and optimizing performance through cutting-edge solutions. My technical proficiency includes programming languages like Python, Java, and C++, as well as experience with cloud platforms such as AWS and Azure. Additionally, my hands-on work in cybersecurity frameworks and IoT integration has equipped me to address complex challenges in modern computing environments.</w:t>
      </w:r>
    </w:p>
    <w:p>
      <w:pPr>
        <w:pStyle w:val="BodyText"/>
      </w:pPr>
      <w:r>
        <w:t xml:space="preserve">What excites me most about the opportunity to join your team in Saudi Arabia Jeddah is the region’s commitment to innovation and its vision for a digitally empowered future. Jeddah, as a bustling economic hub, is at the forefront of technological advancement, with initiatives like NEOM and smart city projects creating unprecedented opportunities for professionals in computer engineering. I am particularly inspired by your organization’s focus on [mention specific project or initiative if known], which reflects a forward-thinking approach to leveraging technology for sustainable growth. I am eager to contribute my skills to support such transformative endeavors.</w:t>
      </w:r>
    </w:p>
    <w:p>
      <w:pPr>
        <w:pStyle w:val="BodyText"/>
      </w:pPr>
      <w:r>
        <w:t xml:space="preserve">My career has been defined by a passion for problem-solving and a commitment to excellence. For instance, during my tenure at [Previous Company Name], I led the development of a real-time data analytics platform that improved operational efficiency by 30% for clients in the healthcare sector. This project required not only technical acumen but also collaboration with cross-functional teams, ensuring alignment with business objectives. Similarly, my work on designing a secure network infrastructure for a multinational corporation highlighted my ability to balance innovation with robust security protocols.</w:t>
      </w:r>
    </w:p>
    <w:p>
      <w:pPr>
        <w:pStyle w:val="BodyText"/>
      </w:pPr>
      <w:r>
        <w:t xml:space="preserve">In addition to technical skills, I bring strong interpersonal and communication abilities that enable me to thrive in dynamic environments. Whether working with stakeholders to understand requirements or mentoring junior engineers, I prioritize clarity, empathy, and teamwork. These qualities have been instrumental in fostering productive collaborations and delivering projects on time. I am confident that my proactive approach and adaptability will allow me to seamlessly integrate into your team in Saudi Arabia Jeddah.</w:t>
      </w:r>
    </w:p>
    <w:p>
      <w:pPr>
        <w:pStyle w:val="BodyText"/>
      </w:pPr>
      <w:r>
        <w:t xml:space="preserve">Saudi Arabia Jeddah offers a unique blend of cultural richness and modernity, making it an ideal location for professionals who seek to contribute to a rapidly growing economy. The city’s emphasis on digital infrastructure, as seen in its investment in smart technologies and 5G networks, resonates with my career goals. I am particularly drawn to the opportunities for innovation that this environment provides, and I am excited about the possibility of working alongside experts who share a vision for shaping the future of technology in the region.</w:t>
      </w:r>
    </w:p>
    <w:p>
      <w:pPr>
        <w:pStyle w:val="BodyText"/>
      </w:pPr>
      <w:r>
        <w:t xml:space="preserve">My decision to pursue a career in Saudi Arabia Jeddah is not only driven by professional aspirations but also by a genuine appreciation for the country’s vibrant culture and welcoming community. I have studied the local tech ecosystem extensively and am impressed by initiatives like the National Transformation Program, which aims to diversify the economy through technological advancement. I am eager to contribute my expertise to support these efforts while growing personally and professionally in this dynamic setting.</w:t>
      </w:r>
    </w:p>
    <w:p>
      <w:pPr>
        <w:pStyle w:val="BodyText"/>
      </w:pPr>
      <w:r>
        <w:t xml:space="preserve">As a Computer Engineer, I understand the importance of staying current with industry trends and continuously refining my skills. I have actively pursued professional development through certifications such as [mention relevant certifications, e.g., AWS Certified Solutions Architect or Cisco CCNA], which have further strengthened my ability to deliver high-quality solutions. This commitment to learning ensures that I can adapt to evolving challenges and contribute meaningfully to your organization’s success.</w:t>
      </w:r>
    </w:p>
    <w:p>
      <w:pPr>
        <w:pStyle w:val="BodyText"/>
      </w:pPr>
      <w:r>
        <w:t xml:space="preserve">I am particularly impressed by your company’s reputation for fostering innovation and maintaining a culture of excellence. The opportunity to work in Saudi Arabia Jeddah, where technology is a cornerstone of progress, aligns perfectly with my career trajectory. I am confident that my technical expertise, combined with my dedication to driving results, will enable me to make a valuable contribution to your team.</w:t>
      </w:r>
    </w:p>
    <w:p>
      <w:pPr>
        <w:pStyle w:val="BodyText"/>
      </w:pPr>
      <w:r>
        <w:t xml:space="preserve">Thank you for considering my application. I would welcome the opportunity to discuss how my background and skills align with the needs of your organization. Please feel free to contact me at [your phone number] or [your email address] at your earliest convenience. I look forward to the possibility of contributing to the exciting journey of your company in Saudi Arabia Jeddah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Computer Engineer</dc:title>
  <dc:creator/>
  <dc:language>en</dc:language>
  <cp:keywords/>
  <dcterms:created xsi:type="dcterms:W3CDTF">2026-07-20T08:44:11Z</dcterms:created>
  <dcterms:modified xsi:type="dcterms:W3CDTF">2026-07-20T08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